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AE0DE" w14:textId="77777777" w:rsidR="00AE1CD4" w:rsidRDefault="00AE1CD4" w:rsidP="00EA5B25">
      <w:pPr>
        <w:jc w:val="center"/>
        <w:rPr>
          <w:b/>
          <w:bCs/>
          <w:sz w:val="28"/>
          <w:szCs w:val="28"/>
        </w:rPr>
      </w:pPr>
    </w:p>
    <w:p w14:paraId="2D6A1EB1" w14:textId="7A39D032" w:rsidR="00EE5061" w:rsidRDefault="00EA5B25" w:rsidP="00EA5B25">
      <w:pPr>
        <w:jc w:val="center"/>
        <w:rPr>
          <w:b/>
          <w:bCs/>
          <w:sz w:val="28"/>
          <w:szCs w:val="28"/>
        </w:rPr>
      </w:pPr>
      <w:r w:rsidRPr="00C31499">
        <w:rPr>
          <w:b/>
          <w:bCs/>
          <w:sz w:val="28"/>
          <w:szCs w:val="28"/>
        </w:rPr>
        <w:t>Medication/Supplement Administration Form</w:t>
      </w:r>
    </w:p>
    <w:p w14:paraId="16F50D18" w14:textId="77777777" w:rsidR="00DA64A2" w:rsidRPr="00C31499" w:rsidRDefault="00DA64A2" w:rsidP="00EA5B25">
      <w:pPr>
        <w:jc w:val="center"/>
        <w:rPr>
          <w:b/>
          <w:bCs/>
          <w:sz w:val="28"/>
          <w:szCs w:val="28"/>
        </w:rPr>
      </w:pPr>
    </w:p>
    <w:p w14:paraId="4C220AE9" w14:textId="77777777" w:rsidR="002557D6" w:rsidRDefault="005A5EE3">
      <w:r>
        <w:t>Owner/Guardian</w:t>
      </w:r>
      <w:r w:rsidR="00EA5B25">
        <w:t xml:space="preserve"> First Name:_________________________ Last Name_________________________</w:t>
      </w:r>
    </w:p>
    <w:p w14:paraId="0F4969A5" w14:textId="6F7142F1" w:rsidR="00EA5B25" w:rsidRDefault="00EA5B25">
      <w:r>
        <w:t>Pet’s Name________________________________________________________________</w:t>
      </w:r>
    </w:p>
    <w:p w14:paraId="122606AD" w14:textId="16CCC9B5" w:rsidR="00EA5B25" w:rsidRDefault="00EA5B25">
      <w:pPr>
        <w:rPr>
          <w:b/>
          <w:bCs/>
        </w:rPr>
      </w:pPr>
      <w:r w:rsidRPr="00892E1D">
        <w:rPr>
          <w:b/>
          <w:bCs/>
        </w:rPr>
        <w:t>I am aware and understand the CB Kennels employees are not veterinarians and do not have backgrounds in animal medicine.  CB Kennel employees are not expected to diagnose or detect illness in the pets that are staying at CB Kennels.  I agree to assume all risk</w:t>
      </w:r>
      <w:r w:rsidR="00B95BCA">
        <w:rPr>
          <w:b/>
          <w:bCs/>
        </w:rPr>
        <w:t>s</w:t>
      </w:r>
      <w:r w:rsidRPr="00892E1D">
        <w:rPr>
          <w:b/>
          <w:bCs/>
        </w:rPr>
        <w:t xml:space="preserve"> associated with the administration of medication/supplements by the CB Kennels employees during my pet’s stay.  Administration during </w:t>
      </w:r>
      <w:r w:rsidR="00B95BCA">
        <w:rPr>
          <w:b/>
          <w:bCs/>
        </w:rPr>
        <w:t xml:space="preserve">the </w:t>
      </w:r>
      <w:r w:rsidRPr="00892E1D">
        <w:rPr>
          <w:b/>
          <w:bCs/>
        </w:rPr>
        <w:t>stay is a $3 fee.</w:t>
      </w:r>
    </w:p>
    <w:p w14:paraId="6A21C602" w14:textId="3758D2DE" w:rsidR="00892E1D" w:rsidRDefault="00892E1D">
      <w:r>
        <w:t>Client Signature:_______________________________________ Date:________________________</w:t>
      </w:r>
    </w:p>
    <w:p w14:paraId="659E5DFF" w14:textId="0788E731" w:rsidR="00BC7F47" w:rsidRDefault="00BC7F47"/>
    <w:p w14:paraId="38DC2017" w14:textId="77777777" w:rsidR="00BC7F47" w:rsidRDefault="00BC7F47"/>
    <w:tbl>
      <w:tblPr>
        <w:tblpPr w:leftFromText="180" w:rightFromText="180" w:vertAnchor="text" w:horzAnchor="margin" w:tblpY="49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3"/>
        <w:gridCol w:w="1836"/>
        <w:gridCol w:w="1399"/>
        <w:gridCol w:w="1311"/>
        <w:gridCol w:w="1195"/>
      </w:tblGrid>
      <w:tr w:rsidR="00C31499" w14:paraId="3E46442D" w14:textId="77777777" w:rsidTr="00F13DDD">
        <w:trPr>
          <w:trHeight w:val="622"/>
        </w:trPr>
        <w:tc>
          <w:tcPr>
            <w:tcW w:w="8534" w:type="dxa"/>
            <w:gridSpan w:val="5"/>
          </w:tcPr>
          <w:p w14:paraId="5237B5CC" w14:textId="77777777" w:rsidR="00C31499" w:rsidRPr="00C31499" w:rsidRDefault="00C31499" w:rsidP="00C31499">
            <w:pPr>
              <w:rPr>
                <w:b/>
                <w:bCs/>
                <w:sz w:val="24"/>
                <w:szCs w:val="24"/>
              </w:rPr>
            </w:pPr>
            <w:bookmarkStart w:id="0" w:name="_Hlk43144484"/>
            <w:r w:rsidRPr="00C31499">
              <w:rPr>
                <w:b/>
                <w:bCs/>
                <w:sz w:val="24"/>
                <w:szCs w:val="24"/>
              </w:rPr>
              <w:t>Medication/Supplement Name?</w:t>
            </w:r>
          </w:p>
        </w:tc>
      </w:tr>
      <w:tr w:rsidR="00C31499" w14:paraId="5BAE78C5" w14:textId="77777777" w:rsidTr="00F13DDD">
        <w:trPr>
          <w:trHeight w:val="622"/>
        </w:trPr>
        <w:tc>
          <w:tcPr>
            <w:tcW w:w="8534" w:type="dxa"/>
            <w:gridSpan w:val="5"/>
          </w:tcPr>
          <w:p w14:paraId="28B24FDC" w14:textId="77777777" w:rsidR="00C31499" w:rsidRPr="00C31499" w:rsidRDefault="00C31499" w:rsidP="00C31499">
            <w:pPr>
              <w:rPr>
                <w:b/>
                <w:bCs/>
                <w:sz w:val="24"/>
                <w:szCs w:val="24"/>
              </w:rPr>
            </w:pPr>
            <w:r w:rsidRPr="00C31499">
              <w:rPr>
                <w:b/>
                <w:bCs/>
                <w:sz w:val="24"/>
                <w:szCs w:val="24"/>
              </w:rPr>
              <w:t>For what condition/ailment is the pet being treated?</w:t>
            </w:r>
          </w:p>
        </w:tc>
      </w:tr>
      <w:tr w:rsidR="00C31499" w14:paraId="1A59927A" w14:textId="77777777" w:rsidTr="00F13DDD">
        <w:trPr>
          <w:trHeight w:val="622"/>
        </w:trPr>
        <w:tc>
          <w:tcPr>
            <w:tcW w:w="8534" w:type="dxa"/>
            <w:gridSpan w:val="5"/>
          </w:tcPr>
          <w:p w14:paraId="4F5C1334" w14:textId="49F9AE27" w:rsidR="00C31499" w:rsidRPr="00C31499" w:rsidRDefault="00C31499" w:rsidP="00C31499">
            <w:pPr>
              <w:rPr>
                <w:b/>
                <w:bCs/>
                <w:sz w:val="24"/>
                <w:szCs w:val="24"/>
              </w:rPr>
            </w:pPr>
            <w:r w:rsidRPr="00C31499">
              <w:rPr>
                <w:b/>
                <w:bCs/>
                <w:sz w:val="24"/>
                <w:szCs w:val="24"/>
              </w:rPr>
              <w:t xml:space="preserve">Is there a </w:t>
            </w:r>
            <w:proofErr w:type="gramStart"/>
            <w:r w:rsidR="00301B0C">
              <w:rPr>
                <w:b/>
                <w:bCs/>
                <w:sz w:val="24"/>
                <w:szCs w:val="24"/>
              </w:rPr>
              <w:t>particular</w:t>
            </w:r>
            <w:r w:rsidRPr="00C31499">
              <w:rPr>
                <w:b/>
                <w:bCs/>
                <w:sz w:val="24"/>
                <w:szCs w:val="24"/>
              </w:rPr>
              <w:t xml:space="preserve"> way</w:t>
            </w:r>
            <w:proofErr w:type="gramEnd"/>
            <w:r w:rsidRPr="00C31499">
              <w:rPr>
                <w:b/>
                <w:bCs/>
                <w:sz w:val="24"/>
                <w:szCs w:val="24"/>
              </w:rPr>
              <w:t xml:space="preserve"> you administer?</w:t>
            </w:r>
          </w:p>
        </w:tc>
      </w:tr>
      <w:tr w:rsidR="00C31499" w:rsidRPr="00C31499" w14:paraId="5B339498" w14:textId="77777777" w:rsidTr="00F13DDD">
        <w:trPr>
          <w:trHeight w:val="1763"/>
        </w:trPr>
        <w:tc>
          <w:tcPr>
            <w:tcW w:w="2793" w:type="dxa"/>
          </w:tcPr>
          <w:p w14:paraId="79550AF7" w14:textId="0A9AE5C3" w:rsidR="00C31499" w:rsidRPr="00C31499" w:rsidRDefault="00C31499" w:rsidP="00C31499">
            <w:pPr>
              <w:rPr>
                <w:b/>
                <w:bCs/>
                <w:sz w:val="24"/>
                <w:szCs w:val="24"/>
              </w:rPr>
            </w:pPr>
            <w:r w:rsidRPr="00C31499">
              <w:rPr>
                <w:b/>
                <w:bCs/>
                <w:sz w:val="24"/>
                <w:szCs w:val="24"/>
              </w:rPr>
              <w:t xml:space="preserve">Verify </w:t>
            </w:r>
            <w:r w:rsidR="00301B0C">
              <w:rPr>
                <w:b/>
                <w:bCs/>
                <w:sz w:val="24"/>
                <w:szCs w:val="24"/>
              </w:rPr>
              <w:t xml:space="preserve">the </w:t>
            </w:r>
            <w:r w:rsidRPr="00C31499">
              <w:rPr>
                <w:b/>
                <w:bCs/>
                <w:sz w:val="24"/>
                <w:szCs w:val="24"/>
              </w:rPr>
              <w:t>type of medication/supplement and provide the exact count of medication being left at CB Kennels.</w:t>
            </w:r>
          </w:p>
        </w:tc>
        <w:tc>
          <w:tcPr>
            <w:tcW w:w="1836" w:type="dxa"/>
            <w:shd w:val="clear" w:color="auto" w:fill="auto"/>
          </w:tcPr>
          <w:p w14:paraId="4E928BDB" w14:textId="77777777" w:rsidR="00C31499" w:rsidRPr="004F5589" w:rsidRDefault="00C31499" w:rsidP="00C31499">
            <w:r>
              <w:t>Ointment count:</w:t>
            </w:r>
          </w:p>
        </w:tc>
        <w:tc>
          <w:tcPr>
            <w:tcW w:w="1399" w:type="dxa"/>
            <w:shd w:val="clear" w:color="auto" w:fill="auto"/>
          </w:tcPr>
          <w:p w14:paraId="670C4093" w14:textId="77777777" w:rsidR="00C31499" w:rsidRPr="004F5589" w:rsidRDefault="00C31499" w:rsidP="00C31499">
            <w:r>
              <w:t>Oral Count:</w:t>
            </w:r>
          </w:p>
        </w:tc>
        <w:tc>
          <w:tcPr>
            <w:tcW w:w="2505" w:type="dxa"/>
            <w:gridSpan w:val="2"/>
            <w:shd w:val="clear" w:color="auto" w:fill="auto"/>
          </w:tcPr>
          <w:p w14:paraId="5C163672" w14:textId="77777777" w:rsidR="00C31499" w:rsidRPr="004F5589" w:rsidRDefault="00C31499" w:rsidP="00C31499">
            <w:r>
              <w:t>Other (specify) count:</w:t>
            </w:r>
          </w:p>
        </w:tc>
      </w:tr>
      <w:tr w:rsidR="00C31499" w14:paraId="435732BB" w14:textId="77777777" w:rsidTr="00F13DDD">
        <w:trPr>
          <w:trHeight w:val="731"/>
        </w:trPr>
        <w:tc>
          <w:tcPr>
            <w:tcW w:w="2793" w:type="dxa"/>
            <w:vMerge w:val="restart"/>
          </w:tcPr>
          <w:p w14:paraId="64D87B9C" w14:textId="77777777" w:rsidR="00C31499" w:rsidRPr="00C31499" w:rsidRDefault="00C31499" w:rsidP="00C31499">
            <w:pPr>
              <w:rPr>
                <w:b/>
                <w:bCs/>
                <w:sz w:val="24"/>
                <w:szCs w:val="24"/>
              </w:rPr>
            </w:pPr>
            <w:r w:rsidRPr="00C31499">
              <w:rPr>
                <w:b/>
                <w:bCs/>
                <w:sz w:val="24"/>
                <w:szCs w:val="24"/>
              </w:rPr>
              <w:t>Is this medication/supplement to be administered daily or “As Needed”?</w:t>
            </w:r>
          </w:p>
        </w:tc>
        <w:tc>
          <w:tcPr>
            <w:tcW w:w="1836" w:type="dxa"/>
            <w:shd w:val="clear" w:color="auto" w:fill="auto"/>
          </w:tcPr>
          <w:p w14:paraId="600AFB31" w14:textId="77777777" w:rsidR="00C31499" w:rsidRDefault="00C31499" w:rsidP="00C31499">
            <w:r>
              <w:t>Scheduled Daily</w:t>
            </w:r>
          </w:p>
        </w:tc>
        <w:tc>
          <w:tcPr>
            <w:tcW w:w="1399" w:type="dxa"/>
            <w:shd w:val="clear" w:color="auto" w:fill="auto"/>
          </w:tcPr>
          <w:p w14:paraId="205379BE" w14:textId="77777777" w:rsidR="00C31499" w:rsidRDefault="00C31499" w:rsidP="00C31499">
            <w:r>
              <w:t>A.M. Dose:</w:t>
            </w:r>
          </w:p>
        </w:tc>
        <w:tc>
          <w:tcPr>
            <w:tcW w:w="1311" w:type="dxa"/>
            <w:shd w:val="clear" w:color="auto" w:fill="auto"/>
          </w:tcPr>
          <w:p w14:paraId="3D7239ED" w14:textId="77777777" w:rsidR="00C31499" w:rsidRDefault="00C31499" w:rsidP="00C31499">
            <w:r>
              <w:t>Noon Dose:</w:t>
            </w:r>
          </w:p>
        </w:tc>
        <w:tc>
          <w:tcPr>
            <w:tcW w:w="1194" w:type="dxa"/>
            <w:shd w:val="clear" w:color="auto" w:fill="auto"/>
          </w:tcPr>
          <w:p w14:paraId="62251303" w14:textId="77777777" w:rsidR="00C31499" w:rsidRDefault="00C31499" w:rsidP="00C31499">
            <w:r>
              <w:t>P.M. Dose</w:t>
            </w:r>
          </w:p>
        </w:tc>
      </w:tr>
      <w:tr w:rsidR="00C31499" w:rsidRPr="00C31499" w14:paraId="0B1D171B" w14:textId="77777777" w:rsidTr="00F13DDD">
        <w:trPr>
          <w:trHeight w:val="605"/>
        </w:trPr>
        <w:tc>
          <w:tcPr>
            <w:tcW w:w="2793" w:type="dxa"/>
            <w:vMerge/>
          </w:tcPr>
          <w:p w14:paraId="03420535" w14:textId="77777777" w:rsidR="00C31499" w:rsidRDefault="00C31499" w:rsidP="00C31499">
            <w:pPr>
              <w:rPr>
                <w:sz w:val="24"/>
                <w:szCs w:val="24"/>
              </w:rPr>
            </w:pPr>
          </w:p>
        </w:tc>
        <w:tc>
          <w:tcPr>
            <w:tcW w:w="1836" w:type="dxa"/>
            <w:shd w:val="clear" w:color="auto" w:fill="auto"/>
          </w:tcPr>
          <w:p w14:paraId="16CE6A7E" w14:textId="77777777" w:rsidR="00C31499" w:rsidRDefault="00C31499" w:rsidP="00C31499">
            <w:r>
              <w:t>“As Needed”</w:t>
            </w:r>
          </w:p>
        </w:tc>
        <w:tc>
          <w:tcPr>
            <w:tcW w:w="3904" w:type="dxa"/>
            <w:gridSpan w:val="3"/>
            <w:shd w:val="clear" w:color="auto" w:fill="auto"/>
          </w:tcPr>
          <w:p w14:paraId="07D82C03" w14:textId="77777777" w:rsidR="00C31499" w:rsidRDefault="00C31499" w:rsidP="00C31499">
            <w:r>
              <w:t>If “As Needed” please specify maximum daily dosage/frequency:</w:t>
            </w:r>
          </w:p>
        </w:tc>
      </w:tr>
    </w:tbl>
    <w:bookmarkEnd w:id="0"/>
    <w:p w14:paraId="227E2737" w14:textId="23ECA8A3" w:rsidR="00BC7F47" w:rsidRPr="00645D28" w:rsidRDefault="00892E1D" w:rsidP="00645D28">
      <w:pPr>
        <w:jc w:val="center"/>
        <w:rPr>
          <w:b/>
          <w:bCs/>
          <w:i/>
          <w:iCs/>
        </w:rPr>
      </w:pPr>
      <w:r w:rsidRPr="00892E1D">
        <w:rPr>
          <w:b/>
          <w:bCs/>
          <w:i/>
          <w:iCs/>
        </w:rPr>
        <w:t>*Signature also required on page 2*</w:t>
      </w:r>
    </w:p>
    <w:p w14:paraId="77B183A1" w14:textId="760C1A22" w:rsidR="00F97CC9" w:rsidRPr="00F97CC9" w:rsidRDefault="00F97CC9" w:rsidP="00F97CC9"/>
    <w:p w14:paraId="410D40F1" w14:textId="34813C7C" w:rsidR="00F97CC9" w:rsidRPr="00F97CC9" w:rsidRDefault="00F97CC9" w:rsidP="00F97CC9"/>
    <w:p w14:paraId="5CFA4034" w14:textId="077DFEF5" w:rsidR="00F97CC9" w:rsidRPr="00F97CC9" w:rsidRDefault="00F97CC9" w:rsidP="00F97CC9"/>
    <w:p w14:paraId="07AABE58" w14:textId="40DEA85B" w:rsidR="00F97CC9" w:rsidRDefault="00F97CC9" w:rsidP="00F97CC9"/>
    <w:p w14:paraId="38ED7816" w14:textId="5BD2E3B3" w:rsidR="00C31499" w:rsidRDefault="00C31499" w:rsidP="00C31499"/>
    <w:p w14:paraId="44762FB5" w14:textId="0510F8E4" w:rsidR="004F07F4" w:rsidRPr="004F07F4" w:rsidRDefault="004F07F4" w:rsidP="004F07F4"/>
    <w:p w14:paraId="7728F6E6" w14:textId="7994DEF8" w:rsidR="004F07F4" w:rsidRPr="004F07F4" w:rsidRDefault="004F07F4" w:rsidP="004F07F4"/>
    <w:p w14:paraId="5F3AD564" w14:textId="6F193C8F" w:rsidR="004F07F4" w:rsidRPr="004F07F4" w:rsidRDefault="004F07F4" w:rsidP="004F07F4"/>
    <w:p w14:paraId="363534FB" w14:textId="323E64EA" w:rsidR="004F07F4" w:rsidRPr="004F07F4" w:rsidRDefault="004F07F4" w:rsidP="004F07F4"/>
    <w:p w14:paraId="1EB235C8" w14:textId="35C60C27" w:rsidR="004F07F4" w:rsidRPr="004F07F4" w:rsidRDefault="004F07F4" w:rsidP="004F07F4"/>
    <w:p w14:paraId="09CD0D7C" w14:textId="1A8B154E" w:rsidR="004F07F4" w:rsidRPr="004F07F4" w:rsidRDefault="004F07F4" w:rsidP="004F07F4"/>
    <w:p w14:paraId="64BD2135" w14:textId="46AFE038" w:rsidR="004F07F4" w:rsidRPr="004F07F4" w:rsidRDefault="004F07F4" w:rsidP="004F07F4"/>
    <w:p w14:paraId="6439A8BF" w14:textId="130B9084" w:rsidR="004F07F4" w:rsidRPr="004F07F4" w:rsidRDefault="004F07F4" w:rsidP="004F07F4"/>
    <w:p w14:paraId="3DB3C55C" w14:textId="34A7371C" w:rsidR="004F07F4" w:rsidRDefault="004F07F4" w:rsidP="004F07F4"/>
    <w:p w14:paraId="0DF9FB1A" w14:textId="4A22C453" w:rsidR="004F07F4" w:rsidRDefault="004F07F4" w:rsidP="004F07F4">
      <w:pPr>
        <w:jc w:val="center"/>
      </w:pPr>
    </w:p>
    <w:p w14:paraId="32D2809D" w14:textId="509CE66B" w:rsidR="004F07F4" w:rsidRDefault="004F07F4" w:rsidP="004F07F4">
      <w:pPr>
        <w:jc w:val="center"/>
      </w:pPr>
    </w:p>
    <w:p w14:paraId="2E40797A" w14:textId="7A8118A8" w:rsidR="004F07F4" w:rsidRDefault="004F07F4" w:rsidP="004F07F4">
      <w:pPr>
        <w:jc w:val="center"/>
      </w:pPr>
    </w:p>
    <w:p w14:paraId="459BCEFB" w14:textId="05604708" w:rsidR="004F07F4" w:rsidRDefault="004F07F4" w:rsidP="004F07F4">
      <w:pPr>
        <w:jc w:val="center"/>
      </w:pPr>
    </w:p>
    <w:p w14:paraId="5991BB32" w14:textId="46C75D55" w:rsidR="004F07F4" w:rsidRDefault="004F07F4" w:rsidP="004F07F4">
      <w:pPr>
        <w:jc w:val="center"/>
      </w:pPr>
    </w:p>
    <w:tbl>
      <w:tblPr>
        <w:tblpPr w:leftFromText="180" w:rightFromText="180" w:vertAnchor="text" w:horzAnchor="margin" w:tblpY="49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3"/>
        <w:gridCol w:w="1836"/>
        <w:gridCol w:w="1399"/>
        <w:gridCol w:w="1311"/>
        <w:gridCol w:w="1195"/>
      </w:tblGrid>
      <w:tr w:rsidR="004F07F4" w:rsidRPr="004F07F4" w14:paraId="08410467" w14:textId="77777777" w:rsidTr="00FA32A8">
        <w:trPr>
          <w:trHeight w:val="622"/>
        </w:trPr>
        <w:tc>
          <w:tcPr>
            <w:tcW w:w="8534" w:type="dxa"/>
            <w:gridSpan w:val="5"/>
          </w:tcPr>
          <w:p w14:paraId="5A624D6C" w14:textId="77777777" w:rsidR="004F07F4" w:rsidRPr="004F07F4" w:rsidRDefault="004F07F4" w:rsidP="00174752">
            <w:pPr>
              <w:rPr>
                <w:b/>
                <w:bCs/>
              </w:rPr>
            </w:pPr>
            <w:r w:rsidRPr="004F07F4">
              <w:rPr>
                <w:b/>
                <w:bCs/>
              </w:rPr>
              <w:t>Medication/Supplement Name?</w:t>
            </w:r>
          </w:p>
        </w:tc>
      </w:tr>
      <w:tr w:rsidR="004F07F4" w:rsidRPr="004F07F4" w14:paraId="16D2D39E" w14:textId="77777777" w:rsidTr="00FA32A8">
        <w:trPr>
          <w:trHeight w:val="622"/>
        </w:trPr>
        <w:tc>
          <w:tcPr>
            <w:tcW w:w="8534" w:type="dxa"/>
            <w:gridSpan w:val="5"/>
          </w:tcPr>
          <w:p w14:paraId="41528C08" w14:textId="77777777" w:rsidR="004F07F4" w:rsidRPr="004F07F4" w:rsidRDefault="004F07F4" w:rsidP="00174752">
            <w:pPr>
              <w:rPr>
                <w:b/>
                <w:bCs/>
              </w:rPr>
            </w:pPr>
            <w:r w:rsidRPr="004F07F4">
              <w:rPr>
                <w:b/>
                <w:bCs/>
              </w:rPr>
              <w:t>For what condition/ailment is the pet being treated?</w:t>
            </w:r>
          </w:p>
        </w:tc>
      </w:tr>
      <w:tr w:rsidR="004F07F4" w:rsidRPr="004F07F4" w14:paraId="5F32A8AC" w14:textId="77777777" w:rsidTr="00FA32A8">
        <w:trPr>
          <w:trHeight w:val="622"/>
        </w:trPr>
        <w:tc>
          <w:tcPr>
            <w:tcW w:w="8534" w:type="dxa"/>
            <w:gridSpan w:val="5"/>
          </w:tcPr>
          <w:p w14:paraId="310D1D88" w14:textId="77777777" w:rsidR="004F07F4" w:rsidRPr="004F07F4" w:rsidRDefault="004F07F4" w:rsidP="00174752">
            <w:pPr>
              <w:rPr>
                <w:b/>
                <w:bCs/>
              </w:rPr>
            </w:pPr>
            <w:r w:rsidRPr="004F07F4">
              <w:rPr>
                <w:b/>
                <w:bCs/>
              </w:rPr>
              <w:t xml:space="preserve">Is there a </w:t>
            </w:r>
            <w:proofErr w:type="gramStart"/>
            <w:r w:rsidRPr="004F07F4">
              <w:rPr>
                <w:b/>
                <w:bCs/>
              </w:rPr>
              <w:t>particular way</w:t>
            </w:r>
            <w:proofErr w:type="gramEnd"/>
            <w:r w:rsidRPr="004F07F4">
              <w:rPr>
                <w:b/>
                <w:bCs/>
              </w:rPr>
              <w:t xml:space="preserve"> you administer?</w:t>
            </w:r>
          </w:p>
        </w:tc>
      </w:tr>
      <w:tr w:rsidR="004F07F4" w:rsidRPr="004F07F4" w14:paraId="164BB9C3" w14:textId="77777777" w:rsidTr="00FA32A8">
        <w:trPr>
          <w:trHeight w:val="1763"/>
        </w:trPr>
        <w:tc>
          <w:tcPr>
            <w:tcW w:w="2793" w:type="dxa"/>
          </w:tcPr>
          <w:p w14:paraId="357DA627" w14:textId="77777777" w:rsidR="004F07F4" w:rsidRPr="004F07F4" w:rsidRDefault="004F07F4" w:rsidP="004F07F4">
            <w:pPr>
              <w:jc w:val="center"/>
              <w:rPr>
                <w:b/>
                <w:bCs/>
              </w:rPr>
            </w:pPr>
            <w:r w:rsidRPr="004F07F4">
              <w:rPr>
                <w:b/>
                <w:bCs/>
              </w:rPr>
              <w:t>Verify the type of medication/supplement and provide the exact count of medication being left at CB Kennels.</w:t>
            </w:r>
          </w:p>
        </w:tc>
        <w:tc>
          <w:tcPr>
            <w:tcW w:w="1836" w:type="dxa"/>
            <w:shd w:val="clear" w:color="auto" w:fill="auto"/>
          </w:tcPr>
          <w:p w14:paraId="305BED93" w14:textId="77777777" w:rsidR="004F07F4" w:rsidRPr="004F07F4" w:rsidRDefault="004F07F4" w:rsidP="004F07F4">
            <w:pPr>
              <w:jc w:val="center"/>
            </w:pPr>
            <w:r w:rsidRPr="004F07F4">
              <w:t>Ointment count:</w:t>
            </w:r>
          </w:p>
        </w:tc>
        <w:tc>
          <w:tcPr>
            <w:tcW w:w="1399" w:type="dxa"/>
            <w:shd w:val="clear" w:color="auto" w:fill="auto"/>
          </w:tcPr>
          <w:p w14:paraId="51B5FE36" w14:textId="77777777" w:rsidR="004F07F4" w:rsidRPr="004F07F4" w:rsidRDefault="004F07F4" w:rsidP="004F07F4">
            <w:pPr>
              <w:jc w:val="center"/>
            </w:pPr>
            <w:r w:rsidRPr="004F07F4">
              <w:t>Oral Count:</w:t>
            </w:r>
          </w:p>
        </w:tc>
        <w:tc>
          <w:tcPr>
            <w:tcW w:w="2505" w:type="dxa"/>
            <w:gridSpan w:val="2"/>
            <w:shd w:val="clear" w:color="auto" w:fill="auto"/>
          </w:tcPr>
          <w:p w14:paraId="4DE64757" w14:textId="77777777" w:rsidR="004F07F4" w:rsidRPr="004F07F4" w:rsidRDefault="004F07F4" w:rsidP="004F07F4">
            <w:pPr>
              <w:jc w:val="center"/>
            </w:pPr>
            <w:r w:rsidRPr="004F07F4">
              <w:t>Other (specify) count:</w:t>
            </w:r>
          </w:p>
        </w:tc>
      </w:tr>
      <w:tr w:rsidR="004F07F4" w:rsidRPr="004F07F4" w14:paraId="6970C871" w14:textId="77777777" w:rsidTr="00FA32A8">
        <w:trPr>
          <w:trHeight w:val="731"/>
        </w:trPr>
        <w:tc>
          <w:tcPr>
            <w:tcW w:w="2793" w:type="dxa"/>
            <w:vMerge w:val="restart"/>
          </w:tcPr>
          <w:p w14:paraId="7222298E" w14:textId="77777777" w:rsidR="004F07F4" w:rsidRPr="004F07F4" w:rsidRDefault="004F07F4" w:rsidP="004F07F4">
            <w:pPr>
              <w:jc w:val="center"/>
              <w:rPr>
                <w:b/>
                <w:bCs/>
              </w:rPr>
            </w:pPr>
            <w:r w:rsidRPr="004F07F4">
              <w:rPr>
                <w:b/>
                <w:bCs/>
              </w:rPr>
              <w:t>Is this medication/supplement to be administered daily or “As Needed”?</w:t>
            </w:r>
          </w:p>
        </w:tc>
        <w:tc>
          <w:tcPr>
            <w:tcW w:w="1836" w:type="dxa"/>
            <w:shd w:val="clear" w:color="auto" w:fill="auto"/>
          </w:tcPr>
          <w:p w14:paraId="23A123E0" w14:textId="77777777" w:rsidR="004F07F4" w:rsidRPr="004F07F4" w:rsidRDefault="004F07F4" w:rsidP="004F07F4">
            <w:pPr>
              <w:jc w:val="center"/>
            </w:pPr>
            <w:r w:rsidRPr="004F07F4">
              <w:t>Scheduled Daily</w:t>
            </w:r>
          </w:p>
        </w:tc>
        <w:tc>
          <w:tcPr>
            <w:tcW w:w="1399" w:type="dxa"/>
            <w:shd w:val="clear" w:color="auto" w:fill="auto"/>
          </w:tcPr>
          <w:p w14:paraId="77EA0271" w14:textId="77777777" w:rsidR="004F07F4" w:rsidRPr="004F07F4" w:rsidRDefault="004F07F4" w:rsidP="004F07F4">
            <w:pPr>
              <w:jc w:val="center"/>
            </w:pPr>
            <w:r w:rsidRPr="004F07F4">
              <w:t>A.M. Dose:</w:t>
            </w:r>
          </w:p>
        </w:tc>
        <w:tc>
          <w:tcPr>
            <w:tcW w:w="1311" w:type="dxa"/>
            <w:shd w:val="clear" w:color="auto" w:fill="auto"/>
          </w:tcPr>
          <w:p w14:paraId="676CA07C" w14:textId="77777777" w:rsidR="004F07F4" w:rsidRPr="004F07F4" w:rsidRDefault="004F07F4" w:rsidP="004F07F4">
            <w:pPr>
              <w:jc w:val="center"/>
            </w:pPr>
            <w:r w:rsidRPr="004F07F4">
              <w:t>Noon Dose:</w:t>
            </w:r>
          </w:p>
        </w:tc>
        <w:tc>
          <w:tcPr>
            <w:tcW w:w="1194" w:type="dxa"/>
            <w:shd w:val="clear" w:color="auto" w:fill="auto"/>
          </w:tcPr>
          <w:p w14:paraId="4D55A391" w14:textId="77777777" w:rsidR="004F07F4" w:rsidRPr="004F07F4" w:rsidRDefault="004F07F4" w:rsidP="004F07F4">
            <w:pPr>
              <w:jc w:val="center"/>
            </w:pPr>
            <w:r w:rsidRPr="004F07F4">
              <w:t>P.M. Dose</w:t>
            </w:r>
          </w:p>
        </w:tc>
      </w:tr>
      <w:tr w:rsidR="004F07F4" w:rsidRPr="004F07F4" w14:paraId="1A0A1356" w14:textId="77777777" w:rsidTr="00FA32A8">
        <w:trPr>
          <w:trHeight w:val="605"/>
        </w:trPr>
        <w:tc>
          <w:tcPr>
            <w:tcW w:w="2793" w:type="dxa"/>
            <w:vMerge/>
          </w:tcPr>
          <w:p w14:paraId="26C67DEE" w14:textId="77777777" w:rsidR="004F07F4" w:rsidRPr="004F07F4" w:rsidRDefault="004F07F4" w:rsidP="004F07F4">
            <w:pPr>
              <w:jc w:val="center"/>
            </w:pPr>
          </w:p>
        </w:tc>
        <w:tc>
          <w:tcPr>
            <w:tcW w:w="1836" w:type="dxa"/>
            <w:shd w:val="clear" w:color="auto" w:fill="auto"/>
          </w:tcPr>
          <w:p w14:paraId="27D9D600" w14:textId="77777777" w:rsidR="004F07F4" w:rsidRPr="004F07F4" w:rsidRDefault="004F07F4" w:rsidP="004F07F4">
            <w:pPr>
              <w:jc w:val="center"/>
            </w:pPr>
            <w:r w:rsidRPr="004F07F4">
              <w:t>“As Needed”</w:t>
            </w:r>
          </w:p>
        </w:tc>
        <w:tc>
          <w:tcPr>
            <w:tcW w:w="3904" w:type="dxa"/>
            <w:gridSpan w:val="3"/>
            <w:shd w:val="clear" w:color="auto" w:fill="auto"/>
          </w:tcPr>
          <w:p w14:paraId="6AF37CDD" w14:textId="77777777" w:rsidR="004F07F4" w:rsidRPr="004F07F4" w:rsidRDefault="004F07F4" w:rsidP="004F07F4">
            <w:pPr>
              <w:jc w:val="center"/>
            </w:pPr>
            <w:r w:rsidRPr="004F07F4">
              <w:t>If “As Needed” please specify maximum daily dosage/frequency:</w:t>
            </w:r>
          </w:p>
        </w:tc>
      </w:tr>
    </w:tbl>
    <w:p w14:paraId="69545C7E" w14:textId="77777777" w:rsidR="004F07F4" w:rsidRPr="004F07F4" w:rsidRDefault="004F07F4" w:rsidP="004F07F4">
      <w:pPr>
        <w:jc w:val="center"/>
      </w:pPr>
    </w:p>
    <w:p w14:paraId="6000F828" w14:textId="06A2A4BD" w:rsidR="00C31499" w:rsidRDefault="00C31499" w:rsidP="00C31499">
      <w:pPr>
        <w:rPr>
          <w:noProof/>
        </w:rPr>
      </w:pPr>
    </w:p>
    <w:p w14:paraId="28969112" w14:textId="6950ADBF" w:rsidR="00F832D0" w:rsidRDefault="00F832D0" w:rsidP="00C31499">
      <w:pPr>
        <w:rPr>
          <w:noProof/>
        </w:rPr>
      </w:pPr>
    </w:p>
    <w:p w14:paraId="57266EB3" w14:textId="78719B98" w:rsidR="00F832D0" w:rsidRDefault="00F832D0" w:rsidP="00C31499">
      <w:pPr>
        <w:rPr>
          <w:noProof/>
        </w:rPr>
      </w:pPr>
    </w:p>
    <w:p w14:paraId="396B1CDE" w14:textId="5D3F33DC" w:rsidR="00F832D0" w:rsidRDefault="00F832D0" w:rsidP="00C31499">
      <w:pPr>
        <w:rPr>
          <w:noProof/>
        </w:rPr>
      </w:pPr>
    </w:p>
    <w:p w14:paraId="5CB55623" w14:textId="33B6670A" w:rsidR="00F832D0" w:rsidRDefault="00F832D0" w:rsidP="00C31499">
      <w:pPr>
        <w:rPr>
          <w:noProof/>
        </w:rPr>
      </w:pPr>
    </w:p>
    <w:p w14:paraId="779BBACE" w14:textId="2C5A5850" w:rsidR="00F832D0" w:rsidRDefault="00F832D0" w:rsidP="00C31499">
      <w:pPr>
        <w:rPr>
          <w:noProof/>
        </w:rPr>
      </w:pPr>
    </w:p>
    <w:p w14:paraId="20FAC90F" w14:textId="50000FAD" w:rsidR="00F832D0" w:rsidRDefault="00F832D0" w:rsidP="00C31499">
      <w:pPr>
        <w:rPr>
          <w:noProof/>
        </w:rPr>
      </w:pPr>
    </w:p>
    <w:p w14:paraId="2D6647C6" w14:textId="47DC4E4C" w:rsidR="00F832D0" w:rsidRDefault="00F832D0" w:rsidP="00C31499">
      <w:pPr>
        <w:rPr>
          <w:noProof/>
        </w:rPr>
      </w:pPr>
    </w:p>
    <w:p w14:paraId="69B48B81" w14:textId="4E58C228" w:rsidR="00F832D0" w:rsidRDefault="00F832D0" w:rsidP="00C31499">
      <w:pPr>
        <w:rPr>
          <w:noProof/>
        </w:rPr>
      </w:pPr>
    </w:p>
    <w:p w14:paraId="3E1D60C2" w14:textId="77777777" w:rsidR="00F832D0" w:rsidRDefault="00F832D0" w:rsidP="00C31499"/>
    <w:p w14:paraId="6BB3BCFA" w14:textId="77777777" w:rsidR="00EC5D8D" w:rsidRDefault="00EC5D8D" w:rsidP="00C31499"/>
    <w:p w14:paraId="7B2C2612" w14:textId="77777777" w:rsidR="00EC5D8D" w:rsidRDefault="00EC5D8D" w:rsidP="00C31499"/>
    <w:p w14:paraId="623796C4" w14:textId="6965A307" w:rsidR="00501BAD" w:rsidRPr="00835952" w:rsidRDefault="00501BAD" w:rsidP="00C31499">
      <w:pPr>
        <w:rPr>
          <w:u w:val="single"/>
        </w:rPr>
      </w:pPr>
      <w:r>
        <w:t xml:space="preserve">  </w:t>
      </w:r>
      <w:r>
        <w:rPr>
          <w:noProof/>
        </w:rPr>
        <w:drawing>
          <wp:inline distT="0" distB="0" distL="0" distR="0" wp14:anchorId="7FE1106D" wp14:editId="6856894D">
            <wp:extent cx="9779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790" cy="115570"/>
                    </a:xfrm>
                    <a:prstGeom prst="rect">
                      <a:avLst/>
                    </a:prstGeom>
                    <a:noFill/>
                  </pic:spPr>
                </pic:pic>
              </a:graphicData>
            </a:graphic>
          </wp:inline>
        </w:drawing>
      </w:r>
      <w:r>
        <w:t xml:space="preserve">  </w:t>
      </w:r>
      <w:r w:rsidRPr="00835952">
        <w:rPr>
          <w:u w:val="single"/>
        </w:rPr>
        <w:t>Please check this box and ask for more Medication/supplement Administration Forms if needed.</w:t>
      </w:r>
    </w:p>
    <w:p w14:paraId="0E8E3D4F" w14:textId="01D2B700" w:rsidR="00501BAD" w:rsidRDefault="00501BAD" w:rsidP="00C31499">
      <w:pPr>
        <w:rPr>
          <w:b/>
          <w:bCs/>
          <w:u w:val="single"/>
        </w:rPr>
      </w:pPr>
    </w:p>
    <w:p w14:paraId="0BC3306D" w14:textId="5A258CA1" w:rsidR="00501BAD" w:rsidRDefault="00501BAD" w:rsidP="00C31499">
      <w:pPr>
        <w:rPr>
          <w:b/>
          <w:bCs/>
          <w:u w:val="single"/>
        </w:rPr>
      </w:pPr>
    </w:p>
    <w:p w14:paraId="6D90F4D0" w14:textId="13F95DE9" w:rsidR="00501BAD" w:rsidRDefault="00835952" w:rsidP="00835952">
      <w:pPr>
        <w:jc w:val="center"/>
        <w:rPr>
          <w:b/>
          <w:bCs/>
        </w:rPr>
      </w:pPr>
      <w:r w:rsidRPr="00835952">
        <w:rPr>
          <w:b/>
          <w:bCs/>
        </w:rPr>
        <w:t xml:space="preserve">I hereby represent that all information provided on this </w:t>
      </w:r>
      <w:r w:rsidR="00B45DF6">
        <w:rPr>
          <w:b/>
          <w:bCs/>
        </w:rPr>
        <w:t>complet</w:t>
      </w:r>
      <w:r w:rsidRPr="00835952">
        <w:rPr>
          <w:b/>
          <w:bCs/>
        </w:rPr>
        <w:t>e Medication Administration Form is accurate.</w:t>
      </w:r>
    </w:p>
    <w:p w14:paraId="0853EB3B" w14:textId="1673E1AC" w:rsidR="00835952" w:rsidRDefault="00835952" w:rsidP="00835952">
      <w:pPr>
        <w:jc w:val="center"/>
        <w:rPr>
          <w:b/>
          <w:bCs/>
        </w:rPr>
      </w:pPr>
    </w:p>
    <w:p w14:paraId="76A52F8A" w14:textId="3A1DB9D8" w:rsidR="00835952" w:rsidRDefault="00835952" w:rsidP="00835952">
      <w:pPr>
        <w:jc w:val="center"/>
        <w:rPr>
          <w:b/>
          <w:bCs/>
        </w:rPr>
      </w:pPr>
    </w:p>
    <w:p w14:paraId="216F5EEC" w14:textId="0815BF5B" w:rsidR="00835952" w:rsidRDefault="00835952" w:rsidP="00835952">
      <w:r w:rsidRPr="00835952">
        <w:t>Client Signature:</w:t>
      </w:r>
      <w:r>
        <w:t xml:space="preserve"> _______________________________________________________________</w:t>
      </w:r>
    </w:p>
    <w:p w14:paraId="455AC779" w14:textId="5672911B" w:rsidR="00F832D0" w:rsidRDefault="00F832D0" w:rsidP="00835952">
      <w:r>
        <w:t>Print</w:t>
      </w:r>
      <w:r w:rsidR="00D16EF4">
        <w:t>: _______________________________________________________________________</w:t>
      </w:r>
    </w:p>
    <w:p w14:paraId="4BBE452B" w14:textId="7C265111" w:rsidR="00835952" w:rsidRPr="00835952" w:rsidRDefault="00835952" w:rsidP="00835952">
      <w:r>
        <w:t>Date: ___________________________________________</w:t>
      </w:r>
    </w:p>
    <w:sectPr w:rsidR="00835952" w:rsidRPr="00835952" w:rsidSect="0083595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11A90" w14:textId="77777777" w:rsidR="006A7CA6" w:rsidRDefault="006A7CA6" w:rsidP="00C31499">
      <w:pPr>
        <w:spacing w:after="0" w:line="240" w:lineRule="auto"/>
      </w:pPr>
      <w:r>
        <w:separator/>
      </w:r>
    </w:p>
  </w:endnote>
  <w:endnote w:type="continuationSeparator" w:id="0">
    <w:p w14:paraId="64DDFF7E" w14:textId="77777777" w:rsidR="006A7CA6" w:rsidRDefault="006A7CA6" w:rsidP="00C31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8B9BB" w14:textId="77777777" w:rsidR="00A872EE" w:rsidRDefault="00A87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8487131"/>
      <w:docPartObj>
        <w:docPartGallery w:val="Page Numbers (Bottom of Page)"/>
        <w:docPartUnique/>
      </w:docPartObj>
    </w:sdtPr>
    <w:sdtEndPr>
      <w:rPr>
        <w:color w:val="7F7F7F" w:themeColor="background1" w:themeShade="7F"/>
        <w:spacing w:val="60"/>
      </w:rPr>
    </w:sdtEndPr>
    <w:sdtContent>
      <w:p w14:paraId="4FA651DF" w14:textId="1A90D437" w:rsidR="00C31499" w:rsidRDefault="00C3149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C522F48" w14:textId="77777777" w:rsidR="00C31499" w:rsidRDefault="00C314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5BE4F" w14:textId="77777777" w:rsidR="00A872EE" w:rsidRDefault="00A87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129D3" w14:textId="77777777" w:rsidR="006A7CA6" w:rsidRDefault="006A7CA6" w:rsidP="00C31499">
      <w:pPr>
        <w:spacing w:after="0" w:line="240" w:lineRule="auto"/>
      </w:pPr>
      <w:r>
        <w:separator/>
      </w:r>
    </w:p>
  </w:footnote>
  <w:footnote w:type="continuationSeparator" w:id="0">
    <w:p w14:paraId="12F013BA" w14:textId="77777777" w:rsidR="006A7CA6" w:rsidRDefault="006A7CA6" w:rsidP="00C31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10A2C" w14:textId="77777777" w:rsidR="00A872EE" w:rsidRDefault="00A87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555F0" w14:textId="746CA70F" w:rsidR="00835952" w:rsidRDefault="00A872EE" w:rsidP="00835952">
    <w:pPr>
      <w:pStyle w:val="Header"/>
      <w:jc w:val="right"/>
    </w:pPr>
    <w:r>
      <w:rPr>
        <w:noProof/>
      </w:rPr>
      <w:drawing>
        <wp:anchor distT="0" distB="0" distL="114300" distR="114300" simplePos="0" relativeHeight="251658240" behindDoc="1" locked="0" layoutInCell="1" allowOverlap="1" wp14:anchorId="0751CE1C" wp14:editId="08E2DD3A">
          <wp:simplePos x="0" y="0"/>
          <wp:positionH relativeFrom="margin">
            <wp:posOffset>188976</wp:posOffset>
          </wp:positionH>
          <wp:positionV relativeFrom="paragraph">
            <wp:posOffset>-24765</wp:posOffset>
          </wp:positionV>
          <wp:extent cx="951230" cy="742950"/>
          <wp:effectExtent l="0" t="0" r="1270" b="0"/>
          <wp:wrapTight wrapText="bothSides">
            <wp:wrapPolygon edited="0">
              <wp:start x="0" y="0"/>
              <wp:lineTo x="0" y="21046"/>
              <wp:lineTo x="21196" y="21046"/>
              <wp:lineTo x="21196" y="0"/>
              <wp:lineTo x="0" y="0"/>
            </wp:wrapPolygon>
          </wp:wrapTight>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 Final Logo.jpg"/>
                  <pic:cNvPicPr/>
                </pic:nvPicPr>
                <pic:blipFill>
                  <a:blip r:embed="rId1">
                    <a:extLst>
                      <a:ext uri="{28A0092B-C50C-407E-A947-70E740481C1C}">
                        <a14:useLocalDpi xmlns:a14="http://schemas.microsoft.com/office/drawing/2010/main" val="0"/>
                      </a:ext>
                    </a:extLst>
                  </a:blip>
                  <a:stretch>
                    <a:fillRect/>
                  </a:stretch>
                </pic:blipFill>
                <pic:spPr>
                  <a:xfrm>
                    <a:off x="0" y="0"/>
                    <a:ext cx="951230" cy="742950"/>
                  </a:xfrm>
                  <a:prstGeom prst="rect">
                    <a:avLst/>
                  </a:prstGeom>
                </pic:spPr>
              </pic:pic>
            </a:graphicData>
          </a:graphic>
          <wp14:sizeRelH relativeFrom="margin">
            <wp14:pctWidth>0</wp14:pctWidth>
          </wp14:sizeRelH>
          <wp14:sizeRelV relativeFrom="margin">
            <wp14:pctHeight>0</wp14:pctHeight>
          </wp14:sizeRelV>
        </wp:anchor>
      </w:drawing>
    </w:r>
    <w:r w:rsidR="00835952">
      <w:t>CB Kennels</w:t>
    </w:r>
  </w:p>
  <w:p w14:paraId="009CAEB3" w14:textId="38E9169B" w:rsidR="00835952" w:rsidRDefault="00835952" w:rsidP="00835952">
    <w:pPr>
      <w:pStyle w:val="Header"/>
      <w:jc w:val="right"/>
    </w:pPr>
    <w:r>
      <w:t>583 Old Cartrette Rd.</w:t>
    </w:r>
  </w:p>
  <w:p w14:paraId="61151C56" w14:textId="7FE700DD" w:rsidR="00835952" w:rsidRDefault="002B741C" w:rsidP="00835952">
    <w:pPr>
      <w:pStyle w:val="Header"/>
      <w:jc w:val="right"/>
    </w:pPr>
    <w:r>
      <w:t>Clarendon NC</w:t>
    </w:r>
    <w:r w:rsidR="00835952">
      <w:t xml:space="preserve"> 284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820C8" w14:textId="77777777" w:rsidR="00A872EE" w:rsidRDefault="00A872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tDQxN7MwMTU0NTJR0lEKTi0uzszPAykwqgUAALUqjSwAAAA="/>
  </w:docVars>
  <w:rsids>
    <w:rsidRoot w:val="00EA5B25"/>
    <w:rsid w:val="00020D3D"/>
    <w:rsid w:val="000D1471"/>
    <w:rsid w:val="00174752"/>
    <w:rsid w:val="002557D6"/>
    <w:rsid w:val="002B741C"/>
    <w:rsid w:val="00301B0C"/>
    <w:rsid w:val="004F07F4"/>
    <w:rsid w:val="004F5589"/>
    <w:rsid w:val="00501BAD"/>
    <w:rsid w:val="00547554"/>
    <w:rsid w:val="00560A2C"/>
    <w:rsid w:val="00594172"/>
    <w:rsid w:val="005A5EE3"/>
    <w:rsid w:val="00645D28"/>
    <w:rsid w:val="006A7CA6"/>
    <w:rsid w:val="006C62B6"/>
    <w:rsid w:val="00835952"/>
    <w:rsid w:val="00892E1D"/>
    <w:rsid w:val="008C395B"/>
    <w:rsid w:val="00905808"/>
    <w:rsid w:val="00A45A80"/>
    <w:rsid w:val="00A872EE"/>
    <w:rsid w:val="00AE1CD4"/>
    <w:rsid w:val="00B45DF6"/>
    <w:rsid w:val="00B95BCA"/>
    <w:rsid w:val="00BC7F47"/>
    <w:rsid w:val="00C31499"/>
    <w:rsid w:val="00D16EF4"/>
    <w:rsid w:val="00D36184"/>
    <w:rsid w:val="00DA64A2"/>
    <w:rsid w:val="00DF6C21"/>
    <w:rsid w:val="00EA5B25"/>
    <w:rsid w:val="00EC5D8D"/>
    <w:rsid w:val="00F13DDD"/>
    <w:rsid w:val="00F4420B"/>
    <w:rsid w:val="00F832D0"/>
    <w:rsid w:val="00F97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CD81A6"/>
  <w15:chartTrackingRefBased/>
  <w15:docId w15:val="{D494E3A3-94F6-4740-984A-76C2F70F8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1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499"/>
  </w:style>
  <w:style w:type="paragraph" w:styleId="Footer">
    <w:name w:val="footer"/>
    <w:basedOn w:val="Normal"/>
    <w:link w:val="FooterChar"/>
    <w:uiPriority w:val="99"/>
    <w:unhideWhenUsed/>
    <w:rsid w:val="00C31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499"/>
  </w:style>
  <w:style w:type="character" w:styleId="SubtleEmphasis">
    <w:name w:val="Subtle Emphasis"/>
    <w:basedOn w:val="DefaultParagraphFont"/>
    <w:uiPriority w:val="19"/>
    <w:qFormat/>
    <w:rsid w:val="00B95BC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AB681E4A070845AEA7C9EDE95BFCD5" ma:contentTypeVersion="13" ma:contentTypeDescription="Create a new document." ma:contentTypeScope="" ma:versionID="1b4ca58614df75b34dbbcee20d932419">
  <xsd:schema xmlns:xsd="http://www.w3.org/2001/XMLSchema" xmlns:xs="http://www.w3.org/2001/XMLSchema" xmlns:p="http://schemas.microsoft.com/office/2006/metadata/properties" xmlns:ns3="4a2574a1-ba55-4d03-8a12-bf290f223e76" xmlns:ns4="7a637bc6-5d0e-4a36-82b3-35d6c530fe1a" targetNamespace="http://schemas.microsoft.com/office/2006/metadata/properties" ma:root="true" ma:fieldsID="61800c1ee8610400a607214a03dcdefd" ns3:_="" ns4:_="">
    <xsd:import namespace="4a2574a1-ba55-4d03-8a12-bf290f223e76"/>
    <xsd:import namespace="7a637bc6-5d0e-4a36-82b3-35d6c530fe1a"/>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2574a1-ba55-4d03-8a12-bf290f223e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637bc6-5d0e-4a36-82b3-35d6c530fe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944E96-265E-44E9-8460-5DDBE0D07A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424D5B-3036-49A0-A5D9-EDDAA637A1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2574a1-ba55-4d03-8a12-bf290f223e76"/>
    <ds:schemaRef ds:uri="7a637bc6-5d0e-4a36-82b3-35d6c530f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48EA4-3694-44F7-A51F-3E1E6246AA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ostello</dc:creator>
  <cp:keywords/>
  <dc:description/>
  <cp:lastModifiedBy>Chris Costello</cp:lastModifiedBy>
  <cp:revision>27</cp:revision>
  <cp:lastPrinted>2020-06-16T00:03:00Z</cp:lastPrinted>
  <dcterms:created xsi:type="dcterms:W3CDTF">2020-06-15T18:33:00Z</dcterms:created>
  <dcterms:modified xsi:type="dcterms:W3CDTF">2020-06-1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B681E4A070845AEA7C9EDE95BFCD5</vt:lpwstr>
  </property>
</Properties>
</file>